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390C6B" w14:textId="2A26F236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129E5F88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60C3A525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CA353E2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0D5DDF8" w14:textId="420BFDEE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DA5D8B" w:rsidRPr="00DA5D8B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m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4A4CC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7B136E8" w14:textId="77777777" w:rsidR="00DA07A7" w:rsidRDefault="00DA07A7">
      <w:pPr>
        <w:rPr>
          <w:lang w:val="fr-FR"/>
        </w:rPr>
      </w:pPr>
    </w:p>
    <w:p w14:paraId="04942486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):</w:t>
      </w:r>
    </w:p>
    <w:p w14:paraId="4249CBA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41758A8" w14:textId="77777777" w:rsidR="00394DDC" w:rsidRPr="009D1B97" w:rsidRDefault="00394DDC" w:rsidP="00394DDC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</w:t>
      </w:r>
      <w:r w:rsidR="00545264">
        <w:rPr>
          <w:rFonts w:ascii="Times New Roman" w:hAnsi="Times New Roman"/>
          <w:color w:val="000000" w:themeColor="text1"/>
          <w:lang w:val="fr-FR"/>
        </w:rPr>
        <w:t>nt le fichier de données data_b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2EB0F05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adulte observé est la variable </w:t>
      </w:r>
      <w:proofErr w:type="gramStart"/>
      <w:r w:rsidRPr="00BA3B90">
        <w:rPr>
          <w:rFonts w:ascii="Times New Roman" w:hAnsi="Times New Roman"/>
          <w:color w:val="000000" w:themeColor="text1"/>
          <w:lang w:val="fr-FR"/>
        </w:rPr>
        <w:t>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</w:t>
      </w:r>
      <w:proofErr w:type="gramEnd"/>
      <w:r w:rsidRPr="00034E50">
        <w:rPr>
          <w:rFonts w:ascii="Times New Roman" w:hAnsi="Times New Roman"/>
          <w:i/>
          <w:color w:val="000000" w:themeColor="text1"/>
          <w:lang w:val="fr-FR"/>
        </w:rPr>
        <w:t>_exp</w:t>
      </w:r>
      <w:proofErr w:type="spellEnd"/>
    </w:p>
    <w:p w14:paraId="5500DBC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1CFC0E2D" w14:textId="77777777" w:rsidR="00394DDC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CB8A69F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DCE62C" w14:textId="7A8F0420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640445">
        <w:rPr>
          <w:rFonts w:ascii="Times New Roman" w:hAnsi="Times New Roman"/>
          <w:b/>
          <w:color w:val="000000" w:themeColor="text1"/>
          <w:lang w:val="fr-FR"/>
        </w:rPr>
        <w:t xml:space="preserve"> 24000</w:t>
      </w:r>
    </w:p>
    <w:p w14:paraId="0F76F99C" w14:textId="77777777" w:rsidR="00394DDC" w:rsidRPr="009D1B97" w:rsidRDefault="00394DDC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2527E0E" w14:textId="77777777" w:rsidR="00394DDC" w:rsidRPr="0060250D" w:rsidRDefault="00394DDC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="00545264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11BADB9F" w14:textId="77777777" w:rsidR="00394DDC" w:rsidRPr="00034E50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88811E4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27233B56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DA80E1D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3322709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6103619" w14:textId="6BF98EB5" w:rsidR="004F1F75" w:rsidRDefault="005E73B9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a)</w:t>
      </w:r>
      <w:r w:rsidR="00640445" w:rsidRPr="00640445">
        <w:t xml:space="preserve"> </w:t>
      </w:r>
      <w:r w:rsidR="00640445" w:rsidRPr="00640445">
        <w:rPr>
          <w:rFonts w:ascii="Times New Roman" w:hAnsi="Times New Roman"/>
          <w:b/>
          <w:color w:val="000000" w:themeColor="text1"/>
          <w:lang w:val="fr-FR"/>
        </w:rPr>
        <w:t>0.454134</w:t>
      </w:r>
    </w:p>
    <w:p w14:paraId="6EBACAE3" w14:textId="71ED6A15" w:rsidR="005E73B9" w:rsidRDefault="005E73B9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b)</w:t>
      </w:r>
      <w:r w:rsidRPr="005E73B9">
        <w:t xml:space="preserve"> </w:t>
      </w:r>
      <w:r w:rsidRPr="005E73B9">
        <w:rPr>
          <w:rFonts w:ascii="Times New Roman" w:hAnsi="Times New Roman"/>
          <w:b/>
          <w:color w:val="000000" w:themeColor="text1"/>
          <w:lang w:val="fr-FR"/>
        </w:rPr>
        <w:t>0.365309</w:t>
      </w:r>
    </w:p>
    <w:p w14:paraId="26F82EE8" w14:textId="45828CBD" w:rsidR="00394DDC" w:rsidRDefault="005E73B9" w:rsidP="005E73B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c)</w:t>
      </w:r>
      <w:r w:rsidRPr="005E73B9">
        <w:t xml:space="preserve"> </w:t>
      </w:r>
      <w:r w:rsidRPr="005E73B9">
        <w:rPr>
          <w:rFonts w:ascii="Times New Roman" w:hAnsi="Times New Roman"/>
          <w:b/>
          <w:color w:val="000000" w:themeColor="text1"/>
          <w:lang w:val="fr-FR"/>
        </w:rPr>
        <w:t>0.263280</w:t>
      </w:r>
    </w:p>
    <w:p w14:paraId="2B9BB52D" w14:textId="77777777" w:rsidR="005E73B9" w:rsidRPr="005E73B9" w:rsidRDefault="005E73B9" w:rsidP="005E73B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A2C5240" w14:textId="77777777" w:rsidR="00394DDC" w:rsidRPr="00C32CD3" w:rsidRDefault="00394DDC" w:rsidP="00394DDC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315C1E2B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35FE24F3" w14:textId="5727645D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640445">
        <w:rPr>
          <w:rFonts w:ascii="Times New Roman" w:hAnsi="Times New Roman"/>
          <w:b/>
          <w:color w:val="000000" w:themeColor="text1"/>
          <w:lang w:val="fr-FR"/>
        </w:rPr>
        <w:t xml:space="preserve"> Selon moi c’est la méthode de la pauvreté subjective, parce que la pauvreté dans ces pays dépend de la perception de chaque </w:t>
      </w:r>
      <w:proofErr w:type="gramStart"/>
      <w:r w:rsidR="00640445">
        <w:rPr>
          <w:rFonts w:ascii="Times New Roman" w:hAnsi="Times New Roman"/>
          <w:b/>
          <w:color w:val="000000" w:themeColor="text1"/>
          <w:lang w:val="fr-FR"/>
        </w:rPr>
        <w:t>individus</w:t>
      </w:r>
      <w:proofErr w:type="gramEnd"/>
      <w:r w:rsidR="00640445">
        <w:rPr>
          <w:rFonts w:ascii="Times New Roman" w:hAnsi="Times New Roman"/>
          <w:b/>
          <w:color w:val="000000" w:themeColor="text1"/>
          <w:lang w:val="fr-FR"/>
        </w:rPr>
        <w:t xml:space="preserve">. </w:t>
      </w:r>
    </w:p>
    <w:p w14:paraId="71DC4322" w14:textId="77777777" w:rsidR="004F1F75" w:rsidRDefault="004F1F75" w:rsidP="00AE4AFA">
      <w:pPr>
        <w:ind w:left="709" w:hanging="709"/>
        <w:rPr>
          <w:rFonts w:ascii="Times New Roman" w:hAnsi="Times New Roman"/>
          <w:lang w:val="fr-FR"/>
        </w:rPr>
      </w:pPr>
    </w:p>
    <w:p w14:paraId="2A086CC8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20421132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219A6B28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3C0D95A7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70330361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%):</w:t>
      </w:r>
    </w:p>
    <w:p w14:paraId="701586A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04DC0D4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08F68828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="00545264">
        <w:rPr>
          <w:rFonts w:ascii="Times New Roman" w:hAnsi="Times New Roman"/>
          <w:lang w:val="fr-FR"/>
        </w:rPr>
        <w:t>tilisez le fichier data_b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9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74D229D0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D9B151C" w14:textId="366FF484" w:rsidR="004F1F75" w:rsidRDefault="009F018A" w:rsidP="00394DDC">
      <w:pPr>
        <w:ind w:left="709" w:hanging="709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Male:</w:t>
      </w:r>
      <w:r w:rsidR="00815DD5" w:rsidRPr="00815DD5">
        <w:t xml:space="preserve"> </w:t>
      </w:r>
      <w:r w:rsidR="00815DD5" w:rsidRPr="00815DD5">
        <w:rPr>
          <w:rFonts w:ascii="Times New Roman" w:hAnsi="Times New Roman"/>
          <w:lang w:val="fr-FR"/>
        </w:rPr>
        <w:t>0.336161</w:t>
      </w:r>
      <w:r w:rsidRPr="009F018A">
        <w:t xml:space="preserve"> </w:t>
      </w:r>
    </w:p>
    <w:p w14:paraId="3A3E6E8C" w14:textId="72F1D344" w:rsidR="009F018A" w:rsidRDefault="009F018A" w:rsidP="00394DDC">
      <w:pPr>
        <w:ind w:left="709" w:hanging="709"/>
        <w:jc w:val="both"/>
        <w:rPr>
          <w:rFonts w:ascii="Times New Roman" w:hAnsi="Times New Roman"/>
          <w:lang w:val="fr-FR"/>
        </w:rPr>
      </w:pPr>
      <w:proofErr w:type="spellStart"/>
      <w:r>
        <w:rPr>
          <w:rFonts w:ascii="Times New Roman" w:hAnsi="Times New Roman"/>
          <w:lang w:val="fr-FR"/>
        </w:rPr>
        <w:t>Female</w:t>
      </w:r>
      <w:proofErr w:type="spellEnd"/>
      <w:r>
        <w:rPr>
          <w:rFonts w:ascii="Times New Roman" w:hAnsi="Times New Roman"/>
          <w:lang w:val="fr-FR"/>
        </w:rPr>
        <w:t>:</w:t>
      </w:r>
      <w:r w:rsidRPr="009F018A">
        <w:t xml:space="preserve"> </w:t>
      </w:r>
      <w:r w:rsidR="00815DD5" w:rsidRPr="00815DD5">
        <w:t>0.454912</w:t>
      </w:r>
    </w:p>
    <w:p w14:paraId="4C7E3B74" w14:textId="38AA20FB" w:rsidR="009F018A" w:rsidRPr="002E7A4B" w:rsidRDefault="009F018A" w:rsidP="00394DDC">
      <w:pPr>
        <w:ind w:left="709" w:hanging="709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Nous pouvons conclure que le taux de pauvreté est plus élevé chez les femmes que chez les hommes</w:t>
      </w:r>
    </w:p>
    <w:p w14:paraId="0185B974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5904D0FE" w14:textId="77777777" w:rsidR="007C1ADB" w:rsidRDefault="009C637F" w:rsidP="004F1F75">
      <w:pPr>
        <w:spacing w:after="0" w:line="240" w:lineRule="auto"/>
        <w:jc w:val="both"/>
        <w:rPr>
          <w:lang w:val="en-US"/>
        </w:rPr>
      </w:pPr>
      <w:proofErr w:type="gramStart"/>
      <w:r w:rsidRPr="007C1ADB">
        <w:rPr>
          <w:rFonts w:ascii="Times New Roman" w:hAnsi="Times New Roman"/>
          <w:b/>
          <w:color w:val="000000" w:themeColor="text1"/>
          <w:lang w:val="en-US"/>
        </w:rPr>
        <w:t>R :</w:t>
      </w:r>
      <w:proofErr w:type="gramEnd"/>
    </w:p>
    <w:p w14:paraId="0228484C" w14:textId="0FA68B5F" w:rsidR="004F1F75" w:rsidRPr="007C1ADB" w:rsidRDefault="007C1ADB" w:rsidP="004F1F75">
      <w:pPr>
        <w:spacing w:after="0" w:line="240" w:lineRule="auto"/>
        <w:jc w:val="both"/>
        <w:rPr>
          <w:lang w:val="en-US"/>
        </w:rPr>
      </w:pPr>
      <w:proofErr w:type="gramStart"/>
      <w:r w:rsidRPr="007C1ADB">
        <w:rPr>
          <w:lang w:val="en-US"/>
        </w:rPr>
        <w:t>C</w:t>
      </w:r>
      <w:r w:rsidR="00815DD5" w:rsidRPr="007C1ADB">
        <w:rPr>
          <w:lang w:val="en-US"/>
        </w:rPr>
        <w:t>entral</w:t>
      </w:r>
      <w:r>
        <w:rPr>
          <w:lang w:val="en-US"/>
        </w:rPr>
        <w:t xml:space="preserve"> </w:t>
      </w:r>
      <w:r w:rsidRPr="007C1ADB">
        <w:rPr>
          <w:lang w:val="en-US"/>
        </w:rPr>
        <w:t>:</w:t>
      </w:r>
      <w:proofErr w:type="gramEnd"/>
      <w:r>
        <w:rPr>
          <w:lang w:val="en-US"/>
        </w:rPr>
        <w:t xml:space="preserve"> </w:t>
      </w:r>
      <w:r w:rsidRPr="007C1ADB">
        <w:rPr>
          <w:lang w:val="en-US"/>
        </w:rPr>
        <w:t>0.224916</w:t>
      </w:r>
    </w:p>
    <w:p w14:paraId="5843E740" w14:textId="1CE2625F" w:rsidR="00815DD5" w:rsidRPr="007C1ADB" w:rsidRDefault="007C1ADB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US"/>
        </w:rPr>
      </w:pPr>
      <w:r w:rsidRPr="007C1ADB">
        <w:rPr>
          <w:rFonts w:ascii="Times New Roman" w:hAnsi="Times New Roman"/>
          <w:b/>
          <w:color w:val="000000" w:themeColor="text1"/>
          <w:lang w:val="en-US"/>
        </w:rPr>
        <w:t>E</w:t>
      </w:r>
      <w:r w:rsidR="00815DD5" w:rsidRPr="007C1ADB">
        <w:rPr>
          <w:rFonts w:ascii="Times New Roman" w:hAnsi="Times New Roman"/>
          <w:b/>
          <w:color w:val="000000" w:themeColor="text1"/>
          <w:lang w:val="en-US"/>
        </w:rPr>
        <w:t>astern</w:t>
      </w:r>
      <w:r w:rsidRPr="007C1ADB">
        <w:rPr>
          <w:rFonts w:ascii="Times New Roman" w:hAnsi="Times New Roman"/>
          <w:b/>
          <w:color w:val="000000" w:themeColor="text1"/>
          <w:lang w:val="en-US"/>
        </w:rPr>
        <w:t>: 0.307212</w:t>
      </w:r>
    </w:p>
    <w:p w14:paraId="5E6A4514" w14:textId="5A351DE4" w:rsidR="004F1F75" w:rsidRPr="007C1ADB" w:rsidRDefault="007C1ADB" w:rsidP="00394DDC">
      <w:pPr>
        <w:ind w:left="709" w:hanging="709"/>
        <w:jc w:val="both"/>
        <w:rPr>
          <w:rFonts w:ascii="Times New Roman" w:hAnsi="Times New Roman"/>
          <w:lang w:val="en-US"/>
        </w:rPr>
      </w:pPr>
      <w:r w:rsidRPr="007C1ADB">
        <w:rPr>
          <w:rFonts w:ascii="Times New Roman" w:hAnsi="Times New Roman"/>
          <w:lang w:val="en-US"/>
        </w:rPr>
        <w:t>Northern:</w:t>
      </w:r>
      <w:r w:rsidRPr="007C1ADB">
        <w:t xml:space="preserve"> </w:t>
      </w:r>
      <w:r w:rsidRPr="007C1ADB">
        <w:rPr>
          <w:rFonts w:ascii="Times New Roman" w:hAnsi="Times New Roman"/>
          <w:lang w:val="en-US"/>
        </w:rPr>
        <w:t>0.721940</w:t>
      </w:r>
    </w:p>
    <w:p w14:paraId="68AD6F50" w14:textId="3F79E57C" w:rsidR="007C1ADB" w:rsidRPr="007C1ADB" w:rsidRDefault="007C1ADB" w:rsidP="00394DDC">
      <w:pPr>
        <w:ind w:left="709" w:hanging="709"/>
        <w:jc w:val="both"/>
        <w:rPr>
          <w:rFonts w:ascii="Times New Roman" w:hAnsi="Times New Roman"/>
          <w:lang w:val="en-US"/>
        </w:rPr>
      </w:pPr>
      <w:r w:rsidRPr="007C1ADB">
        <w:rPr>
          <w:rFonts w:ascii="Times New Roman" w:hAnsi="Times New Roman"/>
          <w:lang w:val="en-US"/>
        </w:rPr>
        <w:t>Western</w:t>
      </w:r>
      <w:r>
        <w:rPr>
          <w:rFonts w:ascii="Times New Roman" w:hAnsi="Times New Roman"/>
          <w:lang w:val="en-US"/>
        </w:rPr>
        <w:t>:</w:t>
      </w:r>
      <w:r w:rsidRPr="007C1ADB">
        <w:t xml:space="preserve"> </w:t>
      </w:r>
      <w:r w:rsidRPr="007C1ADB">
        <w:rPr>
          <w:rFonts w:ascii="Times New Roman" w:hAnsi="Times New Roman"/>
          <w:lang w:val="en-US"/>
        </w:rPr>
        <w:t>0.266609</w:t>
      </w:r>
    </w:p>
    <w:p w14:paraId="2DE901D2" w14:textId="77777777" w:rsidR="00394DDC" w:rsidRPr="001F223A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EF78F95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1</w:t>
      </w:r>
      <w:r w:rsidRPr="00A16E12">
        <w:rPr>
          <w:rFonts w:ascii="Times New Roman" w:hAnsi="Times New Roman"/>
          <w:lang w:val="fr-FR"/>
        </w:rPr>
        <w:t>% dans la région 3;</w:t>
      </w:r>
    </w:p>
    <w:p w14:paraId="5A4C2D1B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2;</w:t>
      </w:r>
    </w:p>
    <w:p w14:paraId="376B46D1" w14:textId="77777777" w:rsidR="00394DDC" w:rsidRDefault="00394DDC" w:rsidP="00394DDC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298889E2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61E614A" w14:textId="77777777" w:rsidR="004F1F75" w:rsidRPr="00A16E12" w:rsidRDefault="004F1F75" w:rsidP="00394DDC">
      <w:pPr>
        <w:ind w:left="708"/>
        <w:jc w:val="both"/>
        <w:rPr>
          <w:rFonts w:ascii="Times New Roman" w:hAnsi="Times New Roman"/>
          <w:lang w:val="fr-FR"/>
        </w:rPr>
      </w:pPr>
    </w:p>
    <w:p w14:paraId="06874AF3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F52F185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C08395B" w14:textId="77777777" w:rsidR="004F1F75" w:rsidRPr="00B46991" w:rsidRDefault="004F1F75" w:rsidP="004F1F75">
      <w:pPr>
        <w:jc w:val="both"/>
        <w:rPr>
          <w:rFonts w:ascii="Times New Roman" w:hAnsi="Times New Roman"/>
          <w:lang w:val="fr-FR"/>
        </w:rPr>
      </w:pPr>
    </w:p>
    <w:p w14:paraId="628D412E" w14:textId="77777777" w:rsidR="00394DDC" w:rsidRDefault="00394DDC" w:rsidP="00394DDC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600A7BE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D40CA07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993385A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FE584F2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1446BA4" w14:textId="77777777" w:rsidR="00920285" w:rsidRPr="00370AC4" w:rsidRDefault="00920285" w:rsidP="00AA7356">
      <w:pPr>
        <w:jc w:val="both"/>
        <w:rPr>
          <w:rFonts w:ascii="Times New Roman" w:hAnsi="Times New Roman"/>
          <w:lang w:val="fr-FR"/>
        </w:rPr>
      </w:pPr>
    </w:p>
    <w:p w14:paraId="18E268F8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%):</w:t>
      </w:r>
    </w:p>
    <w:p w14:paraId="40E1A54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B8E243B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A4437B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0710AEF3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394DDC" w:rsidRPr="000471C3" w14:paraId="4D51DC6E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261446A4" w14:textId="77777777" w:rsidR="00394DDC" w:rsidRPr="000471C3" w:rsidRDefault="00394DDC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72E6DB6A" w14:textId="77777777" w:rsidR="00394DDC" w:rsidRPr="000471C3" w:rsidRDefault="00394DDC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</w:p>
        </w:tc>
        <w:tc>
          <w:tcPr>
            <w:tcW w:w="1186" w:type="dxa"/>
          </w:tcPr>
          <w:p w14:paraId="1D7C698C" w14:textId="77777777" w:rsidR="00394DDC" w:rsidRPr="000471C3" w:rsidRDefault="00394DDC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48E9D309" w14:textId="77777777" w:rsidR="00394DDC" w:rsidRPr="000471C3" w:rsidRDefault="00394DDC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394DDC" w:rsidRPr="000471C3" w14:paraId="2DB98B07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88251D5" w14:textId="77777777" w:rsidR="00394DDC" w:rsidRPr="000471C3" w:rsidRDefault="00394DDC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A8A4B7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467E146F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6DE2B7FE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394DDC" w:rsidRPr="000471C3" w14:paraId="0FB6F2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21759D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14DE86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7CECD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13B4874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394DDC" w:rsidRPr="000471C3" w14:paraId="6A806E3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90892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5BE9F7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9B6B65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17EDA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394DDC" w:rsidRPr="000471C3" w14:paraId="6DDDCAE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C10AB4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06880D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C68828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406496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39B4292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E4A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4F3AF6B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417BBB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3D88871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394DDC" w:rsidRPr="000471C3" w14:paraId="61B0B62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F9B407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1204EEC6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248D7B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1F88E4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394DDC" w:rsidRPr="000471C3" w14:paraId="56AAB78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3485CE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21750C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094006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18DFA4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3F3EA55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E508E9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237A0B3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0C51C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1FA95C1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394DDC" w:rsidRPr="000471C3" w14:paraId="190356F3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158C86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260DD9B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4F17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4790CC8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23BEF2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02B5E1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0AC4E8C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F22E705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390584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04705C87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F71BCC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796412E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F3533D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0713249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659A5113" w14:textId="77777777" w:rsidR="00394DDC" w:rsidRPr="000471C3" w:rsidRDefault="00394DDC" w:rsidP="00394DDC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6C254248" w14:textId="77777777" w:rsidR="00394DDC" w:rsidRPr="001708FE" w:rsidRDefault="00394DDC" w:rsidP="00394DDC">
      <w:pPr>
        <w:spacing w:after="0" w:line="240" w:lineRule="auto"/>
        <w:ind w:right="164"/>
        <w:jc w:val="both"/>
        <w:rPr>
          <w:rFonts w:ascii="Cambria" w:hAnsi="Cambria"/>
          <w:sz w:val="16"/>
          <w:szCs w:val="16"/>
          <w:lang w:val="fr-FR"/>
        </w:rPr>
      </w:pPr>
    </w:p>
    <w:p w14:paraId="6C6CB213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20F86EBA" w14:textId="77777777" w:rsidR="004F1F75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5BC97B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F15C9AF" w14:textId="159325B3" w:rsidR="004F1F75" w:rsidRPr="00D60A54" w:rsidRDefault="004620DA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491A0032" wp14:editId="0586528A">
            <wp:extent cx="971550" cy="257175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71604" w14:textId="77777777" w:rsidR="00394DDC" w:rsidRPr="00D60A54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9447051" w14:textId="77777777" w:rsidR="00394DDC" w:rsidRPr="00BA399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195BD99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FE115C3" w14:textId="490CA511" w:rsidR="009D652C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19C9CC22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proofErr w:type="spellStart"/>
      <w:proofErr w:type="gramStart"/>
      <w:r w:rsidRPr="009D652C">
        <w:rPr>
          <w:rFonts w:ascii="Times New Roman" w:eastAsia="Times New Roman" w:hAnsi="Times New Roman"/>
          <w:lang w:val="fr-FR"/>
        </w:rPr>
        <w:t>g_mean</w:t>
      </w:r>
      <w:proofErr w:type="spellEnd"/>
      <w:proofErr w:type="gramEnd"/>
    </w:p>
    <w:p w14:paraId="6DA8F743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0622A70D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7A6F4BCD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1ABBEC83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366D2CF1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1561DABE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lastRenderedPageBreak/>
        <w:t>-.3019753</w:t>
      </w:r>
    </w:p>
    <w:p w14:paraId="66115F8C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438B645D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559609D8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780476F0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66F9D74C" w14:textId="5E53BC5D" w:rsidR="004F1F75" w:rsidRPr="00BA3993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3019753</w:t>
      </w:r>
    </w:p>
    <w:p w14:paraId="19C57406" w14:textId="77777777" w:rsidR="00394DDC" w:rsidRPr="00BF7C37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700D5D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6191DEF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D1F7526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proofErr w:type="spellStart"/>
      <w:proofErr w:type="gramStart"/>
      <w:r w:rsidRPr="009D652C">
        <w:rPr>
          <w:rFonts w:ascii="Times New Roman" w:eastAsia="Times New Roman" w:hAnsi="Times New Roman"/>
          <w:lang w:val="fr-FR"/>
        </w:rPr>
        <w:t>g_inc</w:t>
      </w:r>
      <w:proofErr w:type="spellEnd"/>
      <w:proofErr w:type="gramEnd"/>
    </w:p>
    <w:p w14:paraId="1ADE19E9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0</w:t>
      </w:r>
    </w:p>
    <w:p w14:paraId="5594B0B9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.0266666</w:t>
      </w:r>
    </w:p>
    <w:p w14:paraId="444C8212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0833333</w:t>
      </w:r>
    </w:p>
    <w:p w14:paraId="4626D6B6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1444445</w:t>
      </w:r>
    </w:p>
    <w:p w14:paraId="5B07ECB7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0222222</w:t>
      </w:r>
    </w:p>
    <w:p w14:paraId="5A111833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12</w:t>
      </w:r>
    </w:p>
    <w:p w14:paraId="5CDA2FB2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1444445</w:t>
      </w:r>
    </w:p>
    <w:p w14:paraId="3964B155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1619047</w:t>
      </w:r>
    </w:p>
    <w:p w14:paraId="66F3D268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45</w:t>
      </w:r>
    </w:p>
    <w:p w14:paraId="32DBD964" w14:textId="77777777" w:rsidR="009D652C" w:rsidRPr="009D652C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5111111</w:t>
      </w:r>
    </w:p>
    <w:p w14:paraId="0C9E1878" w14:textId="372FA39A" w:rsidR="004F1F75" w:rsidRPr="00BF7C37" w:rsidRDefault="009D652C" w:rsidP="009D652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rPr>
          <w:rFonts w:ascii="Times New Roman" w:eastAsia="Times New Roman" w:hAnsi="Times New Roman"/>
          <w:lang w:val="fr-FR"/>
        </w:rPr>
        <w:t>-.4866667</w:t>
      </w:r>
    </w:p>
    <w:p w14:paraId="281D6160" w14:textId="77777777" w:rsidR="00394DDC" w:rsidRPr="00BA0EC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0A2D790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D895452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8747F8A" w14:textId="7D47DE65" w:rsidR="004F1F75" w:rsidRPr="00BA0EC3" w:rsidRDefault="009D652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652C">
        <w:drawing>
          <wp:inline distT="0" distB="0" distL="0" distR="0" wp14:anchorId="7D3A1821" wp14:editId="0C24DD3B">
            <wp:extent cx="5114925" cy="374332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DC259" w14:textId="77777777" w:rsidR="00394DDC" w:rsidRPr="00EC03D1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3A25BBC8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4A1AD44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980D9BA" w14:textId="004AFC7D" w:rsidR="004F1F75" w:rsidRPr="00EC03D1" w:rsidRDefault="00EE145D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57C506CC" wp14:editId="71ABA5B2">
            <wp:extent cx="5486400" cy="1649730"/>
            <wp:effectExtent l="0" t="0" r="0" b="762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D8E1C" w14:textId="77777777" w:rsidR="00394DDC" w:rsidRPr="00702FB8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51B1A455" w14:textId="77777777" w:rsidR="004B26F1" w:rsidRDefault="004B26F1" w:rsidP="00394DDC">
      <w:pPr>
        <w:spacing w:after="0" w:line="240" w:lineRule="auto"/>
        <w:ind w:left="64" w:right="147" w:firstLine="350"/>
        <w:jc w:val="both"/>
        <w:rPr>
          <w:lang w:val="fr-FR"/>
        </w:rPr>
      </w:pPr>
    </w:p>
    <w:p w14:paraId="26FA3AC1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8ACCAD6" w14:textId="3DE659CC" w:rsidR="004F1F75" w:rsidRPr="004B26F1" w:rsidRDefault="00EE145D" w:rsidP="00394DDC">
      <w:pPr>
        <w:spacing w:after="0" w:line="240" w:lineRule="auto"/>
        <w:ind w:left="64" w:right="147" w:firstLine="350"/>
        <w:jc w:val="both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490FBA5B" wp14:editId="356B717C">
            <wp:extent cx="5486400" cy="3561080"/>
            <wp:effectExtent l="0" t="0" r="0" b="127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1F75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gUAIsoD1iwAAAA="/>
  </w:docVars>
  <w:rsids>
    <w:rsidRoot w:val="004B26F1"/>
    <w:rsid w:val="00267C5E"/>
    <w:rsid w:val="00394DDC"/>
    <w:rsid w:val="004620DA"/>
    <w:rsid w:val="004A4CCD"/>
    <w:rsid w:val="004B26F1"/>
    <w:rsid w:val="004F1F75"/>
    <w:rsid w:val="00545264"/>
    <w:rsid w:val="005E73B9"/>
    <w:rsid w:val="00640445"/>
    <w:rsid w:val="00697D7D"/>
    <w:rsid w:val="007C1ADB"/>
    <w:rsid w:val="00815DD5"/>
    <w:rsid w:val="00920285"/>
    <w:rsid w:val="009C637F"/>
    <w:rsid w:val="009D652C"/>
    <w:rsid w:val="009F018A"/>
    <w:rsid w:val="00AA7356"/>
    <w:rsid w:val="00AE4AFA"/>
    <w:rsid w:val="00DA07A7"/>
    <w:rsid w:val="00DA5D8B"/>
    <w:rsid w:val="00EE1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2DC97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190327T035900&amp;p1=18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7</TotalTime>
  <Pages>5</Pages>
  <Words>709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USER</cp:lastModifiedBy>
  <cp:revision>10</cp:revision>
  <dcterms:created xsi:type="dcterms:W3CDTF">2018-03-19T17:34:00Z</dcterms:created>
  <dcterms:modified xsi:type="dcterms:W3CDTF">2021-03-27T20:00:00Z</dcterms:modified>
</cp:coreProperties>
</file>